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6896AA" w14:textId="28AFC229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48C099CD" w14:textId="77777777" w:rsidR="00F97629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bookmarkStart w:id="2" w:name="نوع_المعاملة"/>
      <w:bookmarkEnd w:id="2"/>
    </w:p>
    <w:p w14:paraId="6268D1BF" w14:textId="1FD9316E" w:rsidR="005369CD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p w14:paraId="6A4A0846" w14:textId="77777777" w:rsidR="00F97629" w:rsidRPr="00EB65CF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6A436BFE" w14:textId="5CBE5278" w:rsidR="005369CD" w:rsidRPr="00F97629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6"/>
          <w:szCs w:val="36"/>
        </w:rPr>
      </w:pPr>
      <w:bookmarkStart w:id="3" w:name="نص_مقدم_الطلب1"/>
      <w:bookmarkStart w:id="4" w:name="_Hlk116919502"/>
      <w:bookmarkEnd w:id="3"/>
      <w:r w:rsidRPr="00F97629">
        <w:rPr>
          <w:rFonts w:ascii="Traditional Arabic" w:hAnsi="Traditional Arabic" w:cs="Traditional Arabic" w:hint="cs"/>
          <w:sz w:val="36"/>
          <w:szCs w:val="36"/>
          <w:rtl/>
        </w:rPr>
        <w:t>النص</w:t>
      </w:r>
      <w:r w:rsidR="005369CD" w:rsidRPr="00F97629">
        <w:rPr>
          <w:rFonts w:ascii="Traditional Arabic" w:hAnsi="Traditional Arabic" w:cs="Traditional Arabic"/>
          <w:sz w:val="36"/>
          <w:szCs w:val="36"/>
          <w:rtl/>
        </w:rPr>
        <w:t xml:space="preserve">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3582CD1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20CEE6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DF318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53B9A2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05547E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873B0A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0E399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004FCB8A" w14:textId="77777777" w:rsidR="00F97629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/>
        </w:rPr>
      </w:pPr>
      <w:bookmarkStart w:id="5" w:name="التوثيق"/>
      <w:bookmarkStart w:id="6" w:name="_Hlk116919448"/>
      <w:bookmarkEnd w:id="5"/>
    </w:p>
    <w:p w14:paraId="5174664E" w14:textId="104029D4" w:rsidR="005369CD" w:rsidRPr="00F97629" w:rsidRDefault="007242B7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F97629"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  <w:t>التوثيق</w:t>
      </w:r>
      <w:r w:rsidR="008D2F76" w:rsidRPr="00F97629">
        <w:rPr>
          <w:rFonts w:ascii="Traditional Arabic" w:hAnsi="Traditional Arabic" w:cs="Traditional Arabic" w:hint="cs"/>
          <w:b/>
          <w:bCs/>
          <w:sz w:val="32"/>
          <w:szCs w:val="32"/>
          <w:rtl/>
          <w:lang w:val="en-GB"/>
        </w:rPr>
        <w:t>.</w:t>
      </w:r>
    </w:p>
    <w:p w14:paraId="08916271" w14:textId="77777777" w:rsidR="00F97629" w:rsidRPr="004075E7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</w:p>
    <w:p w14:paraId="17EEE835" w14:textId="192B38CD" w:rsidR="005369CD" w:rsidRPr="00F97629" w:rsidRDefault="005369CD" w:rsidP="005369CD">
      <w:pPr>
        <w:tabs>
          <w:tab w:val="left" w:pos="4822"/>
        </w:tabs>
        <w:ind w:hanging="36"/>
        <w:jc w:val="both"/>
        <w:rPr>
          <w:sz w:val="36"/>
          <w:szCs w:val="36"/>
        </w:rPr>
      </w:pPr>
    </w:p>
    <w:p w14:paraId="3AA223DB" w14:textId="40D3A611" w:rsidR="00A5135A" w:rsidRPr="00F97629" w:rsidRDefault="005369CD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6"/>
          <w:szCs w:val="36"/>
          <w:rtl/>
          <w:lang w:val="en-GB"/>
        </w:rPr>
      </w:pPr>
      <w:r w:rsidRPr="00F97629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 xml:space="preserve"> </w:t>
      </w:r>
      <w:bookmarkStart w:id="7" w:name="موقع_التوكيل"/>
      <w:bookmarkEnd w:id="7"/>
      <w:r w:rsidR="00F66B0D" w:rsidRPr="00F97629">
        <w:rPr>
          <w:rFonts w:ascii="Traditional Arabic" w:hAnsi="Traditional Arabic" w:cs="Traditional Arabic"/>
          <w:b/>
          <w:bCs/>
          <w:sz w:val="36"/>
          <w:szCs w:val="36"/>
          <w:rtl/>
        </w:rPr>
        <w:t>الموثق</w:t>
      </w:r>
      <w:bookmarkStart w:id="8" w:name="مدة_الاعتماد"/>
      <w:bookmarkEnd w:id="6"/>
      <w:bookmarkEnd w:id="8"/>
    </w:p>
    <w:p w14:paraId="423BAC94" w14:textId="77777777" w:rsidR="00A5135A" w:rsidRPr="00F97629" w:rsidRDefault="00A5135A" w:rsidP="001130FC">
      <w:pPr>
        <w:rPr>
          <w:rFonts w:ascii="Traditional Arabic" w:hAnsi="Traditional Arabic" w:cs="Traditional Arabic"/>
          <w:sz w:val="36"/>
          <w:szCs w:val="36"/>
          <w:rtl/>
        </w:rPr>
      </w:pPr>
    </w:p>
    <w:sectPr w:rsidR="00A5135A" w:rsidRPr="00F97629" w:rsidSect="005A0ED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21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995E12" w14:textId="77777777" w:rsidR="00F4604D" w:rsidRDefault="00F4604D">
      <w:r>
        <w:separator/>
      </w:r>
    </w:p>
  </w:endnote>
  <w:endnote w:type="continuationSeparator" w:id="0">
    <w:p w14:paraId="406994D5" w14:textId="77777777" w:rsidR="00F4604D" w:rsidRDefault="00F460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C6DB4" w14:textId="77777777" w:rsidR="00A670FD" w:rsidRDefault="00A670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D07B3" w14:textId="06D1F74A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5701A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C690E" w14:textId="58393C9E" w:rsidR="00DF3A22" w:rsidRPr="003A2C17" w:rsidRDefault="00DF3A22" w:rsidP="003A2C17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D6B205" w14:textId="77777777" w:rsidR="00F4604D" w:rsidRDefault="00F4604D">
      <w:r>
        <w:separator/>
      </w:r>
    </w:p>
  </w:footnote>
  <w:footnote w:type="continuationSeparator" w:id="0">
    <w:p w14:paraId="1CE81FCB" w14:textId="77777777" w:rsidR="00F4604D" w:rsidRDefault="00F460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CE5D3" w14:textId="1EB23A06" w:rsidR="005A0D57" w:rsidRDefault="00000000">
    <w:pPr>
      <w:pStyle w:val="Header"/>
    </w:pPr>
    <w:r>
      <w:rPr>
        <w:noProof/>
      </w:rPr>
      <w:pict w14:anchorId="3668CD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7" o:spid="_x0000_s1026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38E1F" w14:textId="583975D0" w:rsidR="0066345B" w:rsidRPr="000A39EB" w:rsidRDefault="00000000" w:rsidP="00A5135A">
    <w:pPr>
      <w:pStyle w:val="Header"/>
      <w:rPr>
        <w:rtl/>
      </w:rPr>
    </w:pPr>
    <w:r>
      <w:rPr>
        <w:noProof/>
        <w:rtl/>
      </w:rPr>
      <w:pict w14:anchorId="2E3C90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5C3576" w14:textId="425E0639" w:rsidR="005A0D57" w:rsidRDefault="00000000" w:rsidP="00457E76">
    <w:pPr>
      <w:pStyle w:val="Header"/>
      <w:contextualSpacing/>
    </w:pPr>
    <w:r>
      <w:rPr>
        <w:noProof/>
      </w:rPr>
      <w:pict w14:anchorId="2C2190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212FEC"/>
    <w:rsid w:val="0024191B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2C17"/>
    <w:rsid w:val="003A6E61"/>
    <w:rsid w:val="003B0C8A"/>
    <w:rsid w:val="003D60D0"/>
    <w:rsid w:val="003F640D"/>
    <w:rsid w:val="004075E7"/>
    <w:rsid w:val="00411D6C"/>
    <w:rsid w:val="0042512D"/>
    <w:rsid w:val="004255F5"/>
    <w:rsid w:val="00457E76"/>
    <w:rsid w:val="00460C8F"/>
    <w:rsid w:val="00470209"/>
    <w:rsid w:val="0049101F"/>
    <w:rsid w:val="004B6902"/>
    <w:rsid w:val="004C4FEF"/>
    <w:rsid w:val="005318A5"/>
    <w:rsid w:val="005369CD"/>
    <w:rsid w:val="0057789E"/>
    <w:rsid w:val="00586325"/>
    <w:rsid w:val="00586C05"/>
    <w:rsid w:val="005A0D57"/>
    <w:rsid w:val="005A0ED8"/>
    <w:rsid w:val="005B17EE"/>
    <w:rsid w:val="006061D3"/>
    <w:rsid w:val="00610CAF"/>
    <w:rsid w:val="00617ABF"/>
    <w:rsid w:val="006278CA"/>
    <w:rsid w:val="006304BA"/>
    <w:rsid w:val="00637622"/>
    <w:rsid w:val="00650072"/>
    <w:rsid w:val="0066345B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639BF"/>
    <w:rsid w:val="007720D0"/>
    <w:rsid w:val="007739E3"/>
    <w:rsid w:val="00775422"/>
    <w:rsid w:val="00780B4D"/>
    <w:rsid w:val="00781C89"/>
    <w:rsid w:val="00794A7A"/>
    <w:rsid w:val="007A204F"/>
    <w:rsid w:val="007E1DE0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670FD"/>
    <w:rsid w:val="00A8157B"/>
    <w:rsid w:val="00A97FCE"/>
    <w:rsid w:val="00AB76D0"/>
    <w:rsid w:val="00AC4F17"/>
    <w:rsid w:val="00AD084A"/>
    <w:rsid w:val="00AD3825"/>
    <w:rsid w:val="00AE6091"/>
    <w:rsid w:val="00AF021F"/>
    <w:rsid w:val="00B07E7A"/>
    <w:rsid w:val="00B23905"/>
    <w:rsid w:val="00B54EF2"/>
    <w:rsid w:val="00B67607"/>
    <w:rsid w:val="00B74C7F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E2DD0"/>
    <w:rsid w:val="00CE63DF"/>
    <w:rsid w:val="00CF3347"/>
    <w:rsid w:val="00D22ECC"/>
    <w:rsid w:val="00D30448"/>
    <w:rsid w:val="00D37F18"/>
    <w:rsid w:val="00D421BF"/>
    <w:rsid w:val="00D62A6C"/>
    <w:rsid w:val="00D87C2E"/>
    <w:rsid w:val="00D97660"/>
    <w:rsid w:val="00DA0C0E"/>
    <w:rsid w:val="00DA1F63"/>
    <w:rsid w:val="00DB2438"/>
    <w:rsid w:val="00DF0965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4604D"/>
    <w:rsid w:val="00F5696C"/>
    <w:rsid w:val="00F66B0D"/>
    <w:rsid w:val="00F73A71"/>
    <w:rsid w:val="00F86605"/>
    <w:rsid w:val="00F97629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6AA36F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1</cp:revision>
  <dcterms:created xsi:type="dcterms:W3CDTF">2024-01-22T20:56:00Z</dcterms:created>
  <dcterms:modified xsi:type="dcterms:W3CDTF">2025-09-25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